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A81BB" w14:textId="77777777" w:rsidR="0093450D" w:rsidRDefault="00386298">
      <w:pPr>
        <w:pStyle w:val="Title"/>
      </w:pPr>
      <w:r>
        <w:t>Week #8 - Assignment</w:t>
      </w:r>
    </w:p>
    <w:p w14:paraId="711A81BC" w14:textId="77777777" w:rsidR="0093450D" w:rsidRDefault="00386298">
      <w:pPr>
        <w:pStyle w:val="Author"/>
      </w:pPr>
      <w:r>
        <w:t>Predictive Modeleling</w:t>
      </w:r>
    </w:p>
    <w:p w14:paraId="711A81BD" w14:textId="77777777" w:rsidR="0093450D" w:rsidRDefault="00386298">
      <w:pPr>
        <w:pStyle w:val="Date"/>
      </w:pPr>
      <w:r>
        <w:t>Due: 3/28/2021</w:t>
      </w:r>
    </w:p>
    <w:p w14:paraId="711A81BE" w14:textId="4EAC1586" w:rsidR="0093450D" w:rsidRDefault="00386298">
      <w:pPr>
        <w:pStyle w:val="FirstParagraph"/>
      </w:pPr>
      <w:r>
        <w:t>T</w:t>
      </w:r>
      <w:r w:rsidR="00515143">
        <w:t>h</w:t>
      </w:r>
      <w:r>
        <w:t xml:space="preserve">is week’s assignment focuses on </w:t>
      </w:r>
      <w:r>
        <w:t xml:space="preserve">binary predictive modeling using the logistic regression model. I used the same data set that </w:t>
      </w:r>
      <w:r w:rsidR="00515143">
        <w:t xml:space="preserve">was </w:t>
      </w:r>
      <w:r>
        <w:t xml:space="preserve">used in </w:t>
      </w:r>
      <w:r w:rsidR="00515143">
        <w:t xml:space="preserve">the </w:t>
      </w:r>
      <w:r>
        <w:t xml:space="preserve">previous few weeks to build a logistic predictive model for predicting the occurrence of </w:t>
      </w:r>
      <w:r>
        <w:t>diabetes.</w:t>
      </w:r>
    </w:p>
    <w:p w14:paraId="711A81BF" w14:textId="77777777" w:rsidR="0093450D" w:rsidRDefault="00386298">
      <w:pPr>
        <w:pStyle w:val="BodyText"/>
      </w:pPr>
      <w:r>
        <w:t>You are expec</w:t>
      </w:r>
      <w:r>
        <w:t>ted to use the same data set you used in the three of your assignment to build a predictive logistic regression model.</w:t>
      </w:r>
    </w:p>
    <w:p w14:paraId="711A81C0" w14:textId="3AC290DF" w:rsidR="0093450D" w:rsidRDefault="00386298">
      <w:pPr>
        <w:pStyle w:val="BodyText"/>
      </w:pPr>
      <w:r>
        <w:t xml:space="preserve">Please read the note carefully and reproduce </w:t>
      </w:r>
      <w:r>
        <w:t>my analysis to make sure you understand the concepts and my analysis logic in the analysi</w:t>
      </w:r>
      <w:r>
        <w:t>s.</w:t>
      </w:r>
    </w:p>
    <w:p w14:paraId="711A81C1" w14:textId="7BF510F1" w:rsidR="0093450D" w:rsidRDefault="00515143">
      <w:pPr>
        <w:pStyle w:val="BodyText"/>
      </w:pPr>
      <w:r>
        <w:t>The</w:t>
      </w:r>
      <w:r w:rsidR="00386298">
        <w:t xml:space="preserve"> write-up </w:t>
      </w:r>
      <w:r>
        <w:t xml:space="preserve">of </w:t>
      </w:r>
      <w:r w:rsidR="00386298">
        <w:t xml:space="preserve">your assignment should be </w:t>
      </w:r>
      <w:r>
        <w:t xml:space="preserve">the </w:t>
      </w:r>
      <w:r w:rsidR="00386298">
        <w:rPr>
          <w:b/>
        </w:rPr>
        <w:t>same as</w:t>
      </w:r>
      <w:r w:rsidR="00386298">
        <w:t xml:space="preserve"> my case-study (section 3 of my class </w:t>
      </w:r>
      <w:proofErr w:type="gramStart"/>
      <w:r w:rsidR="00386298">
        <w:t>note</w:t>
      </w:r>
      <w:proofErr w:type="gramEnd"/>
      <w:r w:rsidR="00386298">
        <w:t xml:space="preserve"> for this week). To be more specific, you are expected to use my case-study as a template to complete this assignment. The following are the major components I expe</w:t>
      </w:r>
      <w:r w:rsidR="00386298">
        <w:t>cted you to include in your report.</w:t>
      </w:r>
    </w:p>
    <w:p w14:paraId="711A81C2" w14:textId="0397EAE9" w:rsidR="0093450D" w:rsidRDefault="00386298">
      <w:pPr>
        <w:pStyle w:val="Compact"/>
        <w:numPr>
          <w:ilvl w:val="0"/>
          <w:numId w:val="2"/>
        </w:numPr>
      </w:pPr>
      <w:r>
        <w:t xml:space="preserve">Introduction - description </w:t>
      </w:r>
      <w:r w:rsidR="00515143">
        <w:t xml:space="preserve">of </w:t>
      </w:r>
      <w:r>
        <w:t>what you plan to do in the analysis</w:t>
      </w:r>
    </w:p>
    <w:p w14:paraId="711A81C3" w14:textId="77777777" w:rsidR="0093450D" w:rsidRDefault="00386298">
      <w:pPr>
        <w:pStyle w:val="Compact"/>
        <w:numPr>
          <w:ilvl w:val="0"/>
          <w:numId w:val="2"/>
        </w:numPr>
      </w:pPr>
      <w:r>
        <w:t>Description of data and variables</w:t>
      </w:r>
    </w:p>
    <w:p w14:paraId="711A81C4" w14:textId="77777777" w:rsidR="0093450D" w:rsidRDefault="00386298">
      <w:pPr>
        <w:pStyle w:val="Compact"/>
        <w:numPr>
          <w:ilvl w:val="1"/>
          <w:numId w:val="3"/>
        </w:numPr>
      </w:pPr>
      <w:r>
        <w:t>information of data collection process.</w:t>
      </w:r>
    </w:p>
    <w:p w14:paraId="711A81C5" w14:textId="77777777" w:rsidR="0093450D" w:rsidRDefault="00386298">
      <w:pPr>
        <w:pStyle w:val="Compact"/>
        <w:numPr>
          <w:ilvl w:val="1"/>
          <w:numId w:val="3"/>
        </w:numPr>
      </w:pPr>
      <w:r>
        <w:t xml:space="preserve">list of variable names and </w:t>
      </w:r>
      <w:r>
        <w:rPr>
          <w:b/>
        </w:rPr>
        <w:t>definitions</w:t>
      </w:r>
      <w:r>
        <w:t>.</w:t>
      </w:r>
    </w:p>
    <w:p w14:paraId="711A81C6" w14:textId="77777777" w:rsidR="0093450D" w:rsidRDefault="00386298">
      <w:pPr>
        <w:pStyle w:val="Compact"/>
        <w:numPr>
          <w:ilvl w:val="0"/>
          <w:numId w:val="2"/>
        </w:numPr>
      </w:pPr>
      <w:r>
        <w:t>Research question(s) - what is the objectiv</w:t>
      </w:r>
      <w:r>
        <w:t>e of the analysis</w:t>
      </w:r>
    </w:p>
    <w:p w14:paraId="711A81C7" w14:textId="77777777" w:rsidR="0093450D" w:rsidRDefault="00386298">
      <w:pPr>
        <w:pStyle w:val="Compact"/>
        <w:numPr>
          <w:ilvl w:val="0"/>
          <w:numId w:val="2"/>
        </w:numPr>
      </w:pPr>
      <w:r>
        <w:t>Variable transformation and discretization</w:t>
      </w:r>
    </w:p>
    <w:p w14:paraId="711A81C8" w14:textId="77777777" w:rsidR="0093450D" w:rsidRDefault="00386298">
      <w:pPr>
        <w:pStyle w:val="Compact"/>
        <w:numPr>
          <w:ilvl w:val="1"/>
          <w:numId w:val="4"/>
        </w:numPr>
      </w:pPr>
      <w:r>
        <w:t>list the numerical variables you standardize</w:t>
      </w:r>
    </w:p>
    <w:p w14:paraId="711A81C9" w14:textId="761B9BC5" w:rsidR="0093450D" w:rsidRDefault="00386298">
      <w:pPr>
        <w:pStyle w:val="Compact"/>
        <w:numPr>
          <w:ilvl w:val="1"/>
          <w:numId w:val="4"/>
        </w:numPr>
      </w:pPr>
      <w:r>
        <w:t xml:space="preserve">list of </w:t>
      </w:r>
      <w:r w:rsidR="00515143">
        <w:t xml:space="preserve">the </w:t>
      </w:r>
      <w:r>
        <w:t>variable you discretize</w:t>
      </w:r>
    </w:p>
    <w:p w14:paraId="711A81CA" w14:textId="77777777" w:rsidR="0093450D" w:rsidRDefault="00386298">
      <w:pPr>
        <w:pStyle w:val="Compact"/>
        <w:numPr>
          <w:ilvl w:val="0"/>
          <w:numId w:val="2"/>
        </w:numPr>
      </w:pPr>
      <w:r>
        <w:t>Data split - the proportions of data for training and testing sets</w:t>
      </w:r>
    </w:p>
    <w:p w14:paraId="711A81CB" w14:textId="1C33DE70" w:rsidR="0093450D" w:rsidRDefault="00386298">
      <w:pPr>
        <w:pStyle w:val="Compact"/>
        <w:numPr>
          <w:ilvl w:val="0"/>
          <w:numId w:val="2"/>
        </w:numPr>
      </w:pPr>
      <w:r>
        <w:t xml:space="preserve">Candidate models - you can the candidate model you </w:t>
      </w:r>
      <w:r>
        <w:t xml:space="preserve">used in the previous assignment on </w:t>
      </w:r>
      <w:r w:rsidR="00515143">
        <w:t xml:space="preserve">the </w:t>
      </w:r>
      <w:r>
        <w:t>multiple logistic regression model.</w:t>
      </w:r>
    </w:p>
    <w:p w14:paraId="711A81CC" w14:textId="77777777" w:rsidR="0093450D" w:rsidRDefault="00386298">
      <w:pPr>
        <w:pStyle w:val="Compact"/>
        <w:numPr>
          <w:ilvl w:val="0"/>
          <w:numId w:val="2"/>
        </w:numPr>
      </w:pPr>
      <w:r>
        <w:t>The final model selection</w:t>
      </w:r>
    </w:p>
    <w:p w14:paraId="711A81CD" w14:textId="77777777" w:rsidR="0093450D" w:rsidRDefault="00386298">
      <w:pPr>
        <w:pStyle w:val="Compact"/>
        <w:numPr>
          <w:ilvl w:val="1"/>
          <w:numId w:val="5"/>
        </w:numPr>
      </w:pPr>
      <w:r>
        <w:t>Cross-validation method</w:t>
      </w:r>
    </w:p>
    <w:p w14:paraId="711A81CE" w14:textId="77777777" w:rsidR="0093450D" w:rsidRDefault="00386298">
      <w:pPr>
        <w:pStyle w:val="Compact"/>
        <w:numPr>
          <w:ilvl w:val="1"/>
          <w:numId w:val="5"/>
        </w:numPr>
      </w:pPr>
      <w:r>
        <w:t>ROC approach (</w:t>
      </w:r>
      <w:r>
        <w:rPr>
          <w:b/>
        </w:rPr>
        <w:t>This is optional</w:t>
      </w:r>
      <w:r>
        <w:t>)</w:t>
      </w:r>
    </w:p>
    <w:sectPr w:rsidR="009345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E1F24E" w14:textId="77777777" w:rsidR="00386298" w:rsidRDefault="00386298">
      <w:pPr>
        <w:spacing w:after="0"/>
      </w:pPr>
      <w:r>
        <w:separator/>
      </w:r>
    </w:p>
  </w:endnote>
  <w:endnote w:type="continuationSeparator" w:id="0">
    <w:p w14:paraId="784D7D2F" w14:textId="77777777" w:rsidR="00386298" w:rsidRDefault="003862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24048" w14:textId="77777777" w:rsidR="00386298" w:rsidRDefault="00386298">
      <w:r>
        <w:separator/>
      </w:r>
    </w:p>
  </w:footnote>
  <w:footnote w:type="continuationSeparator" w:id="0">
    <w:p w14:paraId="682B4B68" w14:textId="77777777" w:rsidR="00386298" w:rsidRDefault="003862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5847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1DE5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TMwMTI1NjU0MTdU0lEKTi0uzszPAykwrAUA3gY7QywAAAA="/>
  </w:docVars>
  <w:rsids>
    <w:rsidRoot w:val="00590D07"/>
    <w:rsid w:val="00011C8B"/>
    <w:rsid w:val="00386298"/>
    <w:rsid w:val="004E29B3"/>
    <w:rsid w:val="00515143"/>
    <w:rsid w:val="00590D07"/>
    <w:rsid w:val="00784D58"/>
    <w:rsid w:val="008D6863"/>
    <w:rsid w:val="0093450D"/>
    <w:rsid w:val="00B86B75"/>
    <w:rsid w:val="00BC48D5"/>
    <w:rsid w:val="00C36279"/>
    <w:rsid w:val="00CD20F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A81BB"/>
  <w15:docId w15:val="{2770DFDD-0400-4936-93F9-53B242D9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E37C0E9B17A44498BF592642D4ECA5" ma:contentTypeVersion="15" ma:contentTypeDescription="Create a new document." ma:contentTypeScope="" ma:versionID="ef6225c2e101020bed357c0b55c56e32">
  <xsd:schema xmlns:xsd="http://www.w3.org/2001/XMLSchema" xmlns:xs="http://www.w3.org/2001/XMLSchema" xmlns:p="http://schemas.microsoft.com/office/2006/metadata/properties" xmlns:ns1="http://schemas.microsoft.com/sharepoint/v3" xmlns:ns3="8ba01db9-89e8-4dbd-b09b-f1bb22782f3e" xmlns:ns4="cd8c369e-ddd6-4fee-8136-828943a0a193" targetNamespace="http://schemas.microsoft.com/office/2006/metadata/properties" ma:root="true" ma:fieldsID="ca573034c09f37a2da07abfc4995f10b" ns1:_="" ns3:_="" ns4:_="">
    <xsd:import namespace="http://schemas.microsoft.com/sharepoint/v3"/>
    <xsd:import namespace="8ba01db9-89e8-4dbd-b09b-f1bb22782f3e"/>
    <xsd:import namespace="cd8c369e-ddd6-4fee-8136-828943a0a1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01db9-89e8-4dbd-b09b-f1bb22782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c369e-ddd6-4fee-8136-828943a0a19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9AA7F7F-8989-44FE-AFEF-640AE483FB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ba01db9-89e8-4dbd-b09b-f1bb22782f3e"/>
    <ds:schemaRef ds:uri="cd8c369e-ddd6-4fee-8136-828943a0a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3FA78B-5202-4D3F-98F2-3B4BA9A6FF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3B1C96-19F2-4977-AA6C-B2D709A5E23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8 - Assignment</dc:title>
  <dc:creator>Predictive Modeleling</dc:creator>
  <cp:keywords/>
  <cp:lastModifiedBy>Peng, Cheng</cp:lastModifiedBy>
  <cp:revision>3</cp:revision>
  <dcterms:created xsi:type="dcterms:W3CDTF">2021-03-20T23:21:00Z</dcterms:created>
  <dcterms:modified xsi:type="dcterms:W3CDTF">2021-03-20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3/28/2021</vt:lpwstr>
  </property>
  <property fmtid="{D5CDD505-2E9C-101B-9397-08002B2CF9AE}" pid="3" name="output">
    <vt:lpwstr/>
  </property>
  <property fmtid="{D5CDD505-2E9C-101B-9397-08002B2CF9AE}" pid="4" name="ContentTypeId">
    <vt:lpwstr>0x010100E4E37C0E9B17A44498BF592642D4ECA5</vt:lpwstr>
  </property>
</Properties>
</file>